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ystems</w:t>
      </w:r>
      <w:r>
        <w:t xml:space="preserve"> </w:t>
      </w:r>
      <w:r>
        <w:t xml:space="preserve">Engineer</w:t>
      </w:r>
    </w:p>
    <w:bookmarkStart w:id="20" w:name="Xd0787ee7b0a8f670cf4593f9674e3483ae8818e"/>
    <w:p>
      <w:pPr>
        <w:pStyle w:val="Heading1"/>
      </w:pPr>
      <w:r>
        <w:t xml:space="preserve">Internship Application Letter for Systems Engineer Position</w:t>
      </w:r>
    </w:p>
    <w:bookmarkEnd w:id="20"/>
    <w:p>
      <w:pPr>
        <w:pStyle w:val="FirstParagraph"/>
      </w:pPr>
      <w:r>
        <w:t xml:space="preserve">Hiring Manager</w:t>
      </w:r>
      <w:r>
        <w:br/>
      </w:r>
      <w:r>
        <w:t xml:space="preserve">Technology Solutions Division</w:t>
      </w:r>
      <w:r>
        <w:br/>
      </w:r>
      <w:r>
        <w:t xml:space="preserve">TechInnovate Systems Pvt. Ltd.</w:t>
      </w:r>
      <w:r>
        <w:br/>
      </w:r>
      <w:r>
        <w:t xml:space="preserve">2nd Floor, Tech Hub Complex</w:t>
      </w:r>
      <w:r>
        <w:br/>
      </w:r>
      <w:r>
        <w:t xml:space="preserve">Koramangala, Bangalore 560095</w:t>
      </w:r>
      <w:r>
        <w:br/>
      </w:r>
      <w:r>
        <w:t xml:space="preserve">India</w:t>
      </w:r>
    </w:p>
    <w:p>
      <w:pPr>
        <w:pStyle w:val="BodyText"/>
      </w:pPr>
      <w:r>
        <w:t xml:space="preserve">Date: October 26, 2023</w:t>
      </w:r>
    </w:p>
    <w:p>
      <w:pPr>
        <w:pStyle w:val="BodyText"/>
      </w:pPr>
      <w:r>
        <w:t xml:space="preserve">Subject: Internship Application Letter for Systems Engineer Position at TechInnovate Systems Pvt. Ltd. in India Bangalore</w:t>
      </w:r>
    </w:p>
    <w:p>
      <w:pPr>
        <w:pStyle w:val="BodyText"/>
      </w:pPr>
      <w:r>
        <w:t xml:space="preserve">Dear Hiring Manager,</w:t>
      </w:r>
    </w:p>
    <w:p>
      <w:pPr>
        <w:pStyle w:val="BodyText"/>
      </w:pPr>
      <w:r>
        <w:t xml:space="preserve">It is with profound enthusiasm that I submit my internship application letter for the Systems Engineer Intern position at TechInnovate Systems Pvt. Ltd., as advertised on the company's career portal and LinkedIn platform. As a final-year Computer Science Engineering student at R.V. College of Engineering, Bangalore, I have consistently sought opportunities to immerse myself in India's thriving technology ecosystem, particularly within the dynamic IT hub of India Bangalore that has become synonymous with cutting-edge systems engineering innovation.</w:t>
      </w:r>
    </w:p>
    <w:p>
      <w:pPr>
        <w:pStyle w:val="BodyText"/>
      </w:pPr>
      <w:r>
        <w:t xml:space="preserve">My academic journey at R.V. College has been meticulously designed to cultivate the technical depth and practical acumen essential for a successful career in systems engineering. I've completed advanced coursework in Network Architecture, Operating Systems (Linux/Windows), Cloud Computing (AWS Certified Solutions Architect), and Database Management Systems, achieving a CGPA of 8.7/10. My capstone project on "Scalable Microservices Architecture for E-commerce Platforms" involved designing a fault-tolerant system using Kubernetes orchestration and Docker containers—directly aligning with the infrastructure challenges your Bangalore-based engineering teams routinely address in India's digital transformation landscape.</w:t>
      </w:r>
    </w:p>
    <w:p>
      <w:pPr>
        <w:pStyle w:val="BodyText"/>
      </w:pPr>
      <w:r>
        <w:t xml:space="preserve">What particularly excites me about this Systems Engineer internship opportunity is the chance to contribute to TechInnovate's work within India Bangalore. Having witnessed firsthand how companies like yours leverage Bangalore's tech ecosystem—where over 60% of India's IT exports originate—I recognize that this internship represents far more than just an academic requirement. It embodies a strategic step toward becoming part of a community where systems engineers shape the backbone of India's digital infrastructure. I've followed TechInnovate's recent deployment of AI-driven network optimization solutions for major Indian banking clients, and I'm eager to apply my skills in containerization and monitoring tools like Prometheus to similar real-world challenges under your guidance.</w:t>
      </w:r>
    </w:p>
    <w:p>
      <w:pPr>
        <w:pStyle w:val="BodyText"/>
      </w:pPr>
      <w:r>
        <w:t xml:space="preserve">My technical toolkit includes hands-on experience with Linux server administration (Ubuntu/CentOS), Python scripting for automation, Git version control, and cloud infrastructure provisioning on AWS. During my summer internship at a Bangalore-based startup (NexusSoft Technologies), I automated deployment pipelines using Jenkins and reduced server provisioning time by 40%—a project that honed my understanding of DevOps practices critical to modern systems engineering in India's fast-paced tech environment. Furthermore, I maintain an active GitHub repository showcasing infrastructure-as-code templates for AWS VPC configurations, reflecting my commitment to writing clean, maintainable code—a skill I understand is vital for any Systems Engineer working on complex projects in India Bangalore.</w:t>
      </w:r>
    </w:p>
    <w:p>
      <w:pPr>
        <w:pStyle w:val="BodyText"/>
      </w:pPr>
      <w:r>
        <w:t xml:space="preserve">I am particularly drawn to TechInnovate's emphasis on mentorship and continuous learning. The company's "Engineering Excellence" program, where interns collaborate with senior architects on live production systems, mirrors my academic philosophy of learning through application. In Bangalore—a city where tech giants and startups coexist in a vibrant ecosystem—I believe this internship would provide the ideal environment to transition from theoretical knowledge to practical engineering. I've observed how Bangalore's unique blend of technical talent, cultural diversity, and entrepreneurial spirit creates unparalleled opportunities for systems engineers to solve problems that impact millions of users across India.</w:t>
      </w:r>
    </w:p>
    <w:p>
      <w:pPr>
        <w:pStyle w:val="BodyText"/>
      </w:pPr>
      <w:r>
        <w:t xml:space="preserve">What sets me apart is my proactive engagement with Bangalore's tech community. I regularly attend meetups at the Bangalore Technology Centre (BTC), including the annual "Systems Engineering Summit" hosted by the Indian Institute of Information Technology. At these events, I've engaged with industry professionals discussing challenges in cloud migration and edge computing—topics directly relevant to your recent projects in India. This engagement has taught me that systems engineering success in India Bangalore requires not just technical excellence but also cultural fluency: understanding local business contexts while deploying globally scalable solutions.</w:t>
      </w:r>
    </w:p>
    <w:p>
      <w:pPr>
        <w:pStyle w:val="BodyText"/>
      </w:pPr>
      <w:r>
        <w:t xml:space="preserve">I've attached my resume, academic transcripts, and a portfolio of infrastructure code samples for your review. I'm particularly eager to discuss how my experience with high-availability system design aligns with your current projects in India Bangalore. The prospect of contributing to TechInnovate's mission while learning from leaders in the field represents the ideal opportunity to grow as a systems engineer within India's most influential technology hub.</w:t>
      </w:r>
    </w:p>
    <w:p>
      <w:pPr>
        <w:pStyle w:val="BodyText"/>
      </w:pPr>
      <w:r>
        <w:t xml:space="preserve">Thank you for considering this internship application letter. I am deeply committed to becoming part of India Bangalore's engineering community and am confident that my technical foundation, proactive approach, and enthusiasm for systems engineering would allow me to contribute meaningfully during the internship period. I welcome the opportunity to discuss how my skills in infrastructure automation, network optimization, and cloud platform management can support your team's objectives. I will follow up next week to schedule a convenient time for discussion.</w:t>
      </w:r>
    </w:p>
    <w:p>
      <w:pPr>
        <w:pStyle w:val="BodyText"/>
      </w:pPr>
      <w:r>
        <w:t xml:space="preserve">Sincerely,</w:t>
      </w:r>
    </w:p>
    <w:p>
      <w:pPr>
        <w:pStyle w:val="BodyText"/>
      </w:pPr>
      <w:r>
        <w:br/>
      </w:r>
      <w:r>
        <w:br/>
      </w:r>
      <w:r>
        <w:br/>
      </w:r>
    </w:p>
    <w:p>
      <w:pPr>
        <w:pStyle w:val="BodyText"/>
      </w:pPr>
      <w:r>
        <w:t xml:space="preserve">Arjun Sharma</w:t>
      </w:r>
    </w:p>
    <w:p>
      <w:pPr>
        <w:pStyle w:val="BodyText"/>
      </w:pPr>
      <w:r>
        <w:t xml:space="preserve">Final Year B.Tech in Computer Science Engineering</w:t>
      </w:r>
    </w:p>
    <w:p>
      <w:pPr>
        <w:pStyle w:val="BodyText"/>
      </w:pPr>
      <w:r>
        <w:t xml:space="preserve">R.V. College of Engineering, Bangalore, Karnataka</w:t>
      </w:r>
    </w:p>
    <w:p>
      <w:pPr>
        <w:pStyle w:val="BodyText"/>
      </w:pPr>
      <w:r>
        <w:t xml:space="preserve">+91 98765 43210 | arjun.sharma@email.com | linkedin.com/in/arjunsharma-engineer</w:t>
      </w:r>
    </w:p>
    <w:p>
      <w:pPr>
        <w:pStyle w:val="BodyText"/>
      </w:pPr>
      <w:r>
        <w:t xml:space="preserve">Word Count: 82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ystems Engineer</dc:title>
  <dc:creator/>
  <dc:language>en</dc:language>
  <cp:keywords/>
  <dcterms:created xsi:type="dcterms:W3CDTF">2026-07-14T16:30:34Z</dcterms:created>
  <dcterms:modified xsi:type="dcterms:W3CDTF">2026-07-14T16:30:34Z</dcterms:modified>
</cp:coreProperties>
</file>

<file path=docProps/custom.xml><?xml version="1.0" encoding="utf-8"?>
<Properties xmlns="http://schemas.openxmlformats.org/officeDocument/2006/custom-properties" xmlns:vt="http://schemas.openxmlformats.org/officeDocument/2006/docPropsVTypes"/>
</file>